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50E5C7E8" w:rsidR="004A5BED" w:rsidRPr="0099233F" w:rsidRDefault="00856AE7" w:rsidP="002E4F27">
            <w:pPr>
              <w:rPr>
                <w:rFonts w:ascii="Times New Roman" w:hAnsi="Times New Roman" w:cs="Times New Roman"/>
                <w:sz w:val="24"/>
                <w:szCs w:val="24"/>
              </w:rPr>
            </w:pPr>
            <w:r>
              <w:rPr>
                <w:rFonts w:ascii="Times New Roman" w:hAnsi="Times New Roman" w:cs="Times New Roman"/>
                <w:sz w:val="24"/>
                <w:szCs w:val="24"/>
              </w:rPr>
              <w:t>S</w:t>
            </w:r>
            <w:r w:rsidRPr="002E4F27">
              <w:rPr>
                <w:rFonts w:ascii="Times New Roman" w:hAnsi="Times New Roman" w:cs="Times New Roman"/>
                <w:sz w:val="24"/>
                <w:szCs w:val="24"/>
              </w:rPr>
              <w:t xml:space="preserve">election of an individual consultant </w:t>
            </w:r>
            <w:r>
              <w:rPr>
                <w:rFonts w:ascii="Times New Roman" w:hAnsi="Times New Roman" w:cs="Times New Roman"/>
                <w:sz w:val="24"/>
                <w:szCs w:val="24"/>
              </w:rPr>
              <w:t xml:space="preserve">for </w:t>
            </w:r>
            <w:r w:rsidR="00091776" w:rsidRPr="00091776">
              <w:rPr>
                <w:rFonts w:ascii="Times New Roman" w:hAnsi="Times New Roman" w:cs="Times New Roman"/>
                <w:sz w:val="24"/>
                <w:szCs w:val="24"/>
              </w:rPr>
              <w:t>BID REVIEW PANEL MEMBER</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06677F4D" w:rsidR="004A5BED" w:rsidRPr="0099233F" w:rsidRDefault="00091776">
            <w:pPr>
              <w:rPr>
                <w:rFonts w:ascii="Times New Roman" w:hAnsi="Times New Roman" w:cs="Times New Roman"/>
                <w:sz w:val="24"/>
                <w:szCs w:val="24"/>
              </w:rPr>
            </w:pPr>
            <w:r w:rsidRPr="00091776">
              <w:rPr>
                <w:rFonts w:ascii="Times New Roman" w:hAnsi="Times New Roman" w:cs="Times New Roman"/>
                <w:sz w:val="24"/>
                <w:szCs w:val="24"/>
              </w:rPr>
              <w:t>IC/ MFK/2021/005</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077D52D5"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100F33EA" w:rsidR="0024413A" w:rsidRPr="0099233F" w:rsidRDefault="00091776" w:rsidP="0024413A">
            <w:pPr>
              <w:rPr>
                <w:rFonts w:ascii="Times New Roman" w:hAnsi="Times New Roman" w:cs="Times New Roman"/>
                <w:sz w:val="24"/>
                <w:szCs w:val="24"/>
              </w:rPr>
            </w:pPr>
            <w:r>
              <w:rPr>
                <w:rFonts w:ascii="Times New Roman" w:hAnsi="Times New Roman" w:cs="Times New Roman"/>
                <w:sz w:val="24"/>
                <w:szCs w:val="24"/>
              </w:rPr>
              <w:t>25 March 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033EF14F" w:rsidR="0024413A" w:rsidRPr="0099233F" w:rsidRDefault="00091776" w:rsidP="0024413A">
            <w:pPr>
              <w:rPr>
                <w:rFonts w:ascii="Times New Roman" w:hAnsi="Times New Roman" w:cs="Times New Roman"/>
                <w:sz w:val="24"/>
                <w:szCs w:val="24"/>
              </w:rPr>
            </w:pPr>
            <w:bookmarkStart w:id="0" w:name="_Hlk67577620"/>
            <w:r w:rsidRPr="00091776">
              <w:rPr>
                <w:rFonts w:ascii="Times New Roman" w:hAnsi="Times New Roman" w:cs="Times New Roman"/>
                <w:sz w:val="24"/>
                <w:szCs w:val="24"/>
              </w:rPr>
              <w:t>05 April 2021; 14:00pm (Kosovo Time)</w:t>
            </w:r>
            <w:bookmarkEnd w:id="0"/>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593045E9" w:rsidR="00930E0E" w:rsidRDefault="00930E0E" w:rsidP="00A91560">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Pr="00A91560">
        <w:rPr>
          <w:rFonts w:ascii="Times New Roman" w:hAnsi="Times New Roman"/>
          <w:spacing w:val="-2"/>
          <w:sz w:val="24"/>
          <w:szCs w:val="24"/>
        </w:rPr>
        <w:t xml:space="preserve"> </w:t>
      </w:r>
      <w:r w:rsidRPr="00E13831">
        <w:rPr>
          <w:rFonts w:ascii="Times New Roman" w:hAnsi="Times New Roman"/>
          <w:spacing w:val="-2"/>
          <w:sz w:val="24"/>
          <w:szCs w:val="24"/>
        </w:rPr>
        <w:t>has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856AE7" w:rsidRPr="00A91560">
        <w:rPr>
          <w:rFonts w:ascii="Times New Roman" w:hAnsi="Times New Roman"/>
          <w:spacing w:val="-2"/>
          <w:sz w:val="24"/>
          <w:szCs w:val="24"/>
        </w:rPr>
        <w:t>selection of an individual consultant for</w:t>
      </w:r>
      <w:r w:rsidR="00091776" w:rsidRPr="00091776">
        <w:rPr>
          <w:rFonts w:ascii="Times New Roman" w:hAnsi="Times New Roman"/>
          <w:spacing w:val="-2"/>
          <w:sz w:val="24"/>
          <w:szCs w:val="24"/>
        </w:rPr>
        <w:t xml:space="preserve"> BID REVIEW PANEL MEMBER</w:t>
      </w:r>
    </w:p>
    <w:p w14:paraId="1070EDEB" w14:textId="26620C1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MCA Entity, money is already available</w:t>
      </w:r>
      <w:r w:rsidR="00C5332D" w:rsidRPr="00A91560">
        <w:rPr>
          <w:rFonts w:ascii="Times New Roman" w:hAnsi="Times New Roman"/>
          <w:spacing w:val="-2"/>
          <w:sz w:val="24"/>
          <w:szCs w:val="24"/>
        </w:rPr>
        <w:t xml:space="preserve"> to the MCA Entity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4C434009" w14:textId="1CA7CB44" w:rsidR="00C17BE7" w:rsidRPr="00091776" w:rsidRDefault="00091776" w:rsidP="0004189A">
      <w:pPr>
        <w:pStyle w:val="NoSpacing"/>
        <w:jc w:val="both"/>
        <w:rPr>
          <w:rStyle w:val="Hyperlink"/>
          <w:color w:val="000000" w:themeColor="text1"/>
        </w:rPr>
      </w:pPr>
      <w:hyperlink r:id="rId12" w:history="1">
        <w:r w:rsidRPr="00D03177">
          <w:rPr>
            <w:rStyle w:val="Hyperlink"/>
            <w:rFonts w:ascii="Times New Roman" w:hAnsi="Times New Roman"/>
            <w:spacing w:val="-2"/>
            <w:sz w:val="24"/>
            <w:szCs w:val="24"/>
          </w:rPr>
          <w:t>https://millenniumkosovo.org/procurment/</w:t>
        </w:r>
        <w:r w:rsidRPr="00D03177">
          <w:rPr>
            <w:rStyle w:val="Hyperlink"/>
            <w:rFonts w:ascii="Times New Roman" w:hAnsi="Times New Roman"/>
            <w:spacing w:val="-2"/>
            <w:sz w:val="24"/>
            <w:szCs w:val="24"/>
          </w:rPr>
          <w:t>selection-of-an-individual-consultant-for-bid-review-panel-member</w:t>
        </w:r>
      </w:hyperlink>
      <w:r>
        <w:rPr>
          <w:rFonts w:ascii="Times New Roman" w:hAnsi="Times New Roman"/>
          <w:color w:val="000000" w:themeColor="text1"/>
          <w:spacing w:val="-2"/>
          <w:sz w:val="24"/>
          <w:szCs w:val="24"/>
        </w:rPr>
        <w:t xml:space="preserve"> </w:t>
      </w:r>
    </w:p>
    <w:p w14:paraId="31134A3B" w14:textId="77777777" w:rsidR="00751C76" w:rsidRPr="00A91560" w:rsidRDefault="00751C76" w:rsidP="0004189A">
      <w:pPr>
        <w:pStyle w:val="NoSpacing"/>
        <w:jc w:val="both"/>
        <w:rPr>
          <w:rFonts w:ascii="Times New Roman" w:hAnsi="Times New Roman"/>
          <w:spacing w:val="-2"/>
          <w:sz w:val="24"/>
          <w:szCs w:val="24"/>
        </w:rPr>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77777777" w:rsidR="00930E0E" w:rsidRPr="00A91560" w:rsidRDefault="00930E0E" w:rsidP="001D7811">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1" w:name="_Hlk59025979"/>
      <w:r w:rsidRPr="00A91560">
        <w:rPr>
          <w:rFonts w:ascii="Times New Roman" w:hAnsi="Times New Roman"/>
          <w:spacing w:val="-2"/>
          <w:sz w:val="24"/>
          <w:szCs w:val="24"/>
        </w:rPr>
        <w:t>Submissions by hard copy or by email are not acceptable and shall culminate in LOI rejection</w:t>
      </w:r>
      <w:bookmarkEnd w:id="1"/>
      <w:r w:rsidRPr="00A91560">
        <w:rPr>
          <w:rFonts w:ascii="Times New Roman" w:hAnsi="Times New Roman"/>
          <w:spacing w:val="-2"/>
          <w:sz w:val="24"/>
          <w:szCs w:val="24"/>
        </w:rPr>
        <w:t>. The File link for submission of qualifications is included in the LOI document.</w:t>
      </w:r>
    </w:p>
    <w:p w14:paraId="394B9E2B" w14:textId="36258A1D" w:rsidR="00930E0E" w:rsidRPr="00A91560" w:rsidRDefault="00930E0E" w:rsidP="001D7811">
      <w:pPr>
        <w:pStyle w:val="BDSHeading"/>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091776" w:rsidRPr="00091776">
        <w:rPr>
          <w:rFonts w:eastAsiaTheme="minorHAnsi" w:cstheme="minorBidi"/>
          <w:b/>
          <w:bCs/>
          <w:spacing w:val="-2"/>
        </w:rPr>
        <w:t>05 April 2021; 14:00p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proofErr w:type="spellStart"/>
            <w:r w:rsidRPr="0099233F">
              <w:rPr>
                <w:rFonts w:ascii="Times New Roman" w:hAnsi="Times New Roman" w:cs="Times New Roman"/>
                <w:iCs/>
                <w:spacing w:val="-2"/>
                <w:sz w:val="24"/>
                <w:szCs w:val="24"/>
              </w:rPr>
              <w:t>Arton</w:t>
            </w:r>
            <w:proofErr w:type="spellEnd"/>
            <w:r w:rsidRPr="0099233F">
              <w:rPr>
                <w:rFonts w:ascii="Times New Roman" w:hAnsi="Times New Roman" w:cs="Times New Roman"/>
                <w:iCs/>
                <w:spacing w:val="-2"/>
                <w:sz w:val="24"/>
                <w:szCs w:val="24"/>
              </w:rPr>
              <w:t xml:space="preserve">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091776"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rgUAh32/JywAAAA="/>
  </w:docVars>
  <w:rsids>
    <w:rsidRoot w:val="00937761"/>
    <w:rsid w:val="00030634"/>
    <w:rsid w:val="0004189A"/>
    <w:rsid w:val="00051C5F"/>
    <w:rsid w:val="00052C3B"/>
    <w:rsid w:val="00091776"/>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D0EAC"/>
    <w:rsid w:val="006F2710"/>
    <w:rsid w:val="006F54BB"/>
    <w:rsid w:val="00742815"/>
    <w:rsid w:val="00751C76"/>
    <w:rsid w:val="00777591"/>
    <w:rsid w:val="00821EEA"/>
    <w:rsid w:val="008265B6"/>
    <w:rsid w:val="00856AE7"/>
    <w:rsid w:val="00857228"/>
    <w:rsid w:val="00874DE1"/>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17CAA"/>
    <w:rsid w:val="00A427BE"/>
    <w:rsid w:val="00A700D1"/>
    <w:rsid w:val="00A91560"/>
    <w:rsid w:val="00A97404"/>
    <w:rsid w:val="00AF17E4"/>
    <w:rsid w:val="00BD4879"/>
    <w:rsid w:val="00C113BF"/>
    <w:rsid w:val="00C157D6"/>
    <w:rsid w:val="00C17BE7"/>
    <w:rsid w:val="00C242D6"/>
    <w:rsid w:val="00C5332D"/>
    <w:rsid w:val="00C53F98"/>
    <w:rsid w:val="00C67AAB"/>
    <w:rsid w:val="00D01F26"/>
    <w:rsid w:val="00D35EE4"/>
    <w:rsid w:val="00D41C38"/>
    <w:rsid w:val="00E01176"/>
    <w:rsid w:val="00E13831"/>
    <w:rsid w:val="00E53DBC"/>
    <w:rsid w:val="00E66DA1"/>
    <w:rsid w:val="00EC36F8"/>
    <w:rsid w:val="00F2692B"/>
    <w:rsid w:val="00F31EC8"/>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bid-review-panel-memb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A2A6490-C593-42EC-9D34-B64899B9D7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8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8</cp:revision>
  <dcterms:created xsi:type="dcterms:W3CDTF">2020-08-14T08:27:00Z</dcterms:created>
  <dcterms:modified xsi:type="dcterms:W3CDTF">2021-03-25T14: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